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932C9A2" w:rsidR="000C49FD" w:rsidRPr="00104020" w:rsidRDefault="00104020" w:rsidP="00E31880">
      <w:pPr>
        <w:jc w:val="center"/>
        <w:rPr>
          <w:b/>
          <w:bCs/>
          <w:sz w:val="32"/>
          <w:szCs w:val="32"/>
        </w:rPr>
      </w:pPr>
      <w:r w:rsidRPr="00104020">
        <w:rPr>
          <w:b/>
          <w:bCs/>
          <w:sz w:val="32"/>
          <w:szCs w:val="32"/>
        </w:rPr>
        <w:t>(</w:t>
      </w:r>
      <w:r w:rsidR="00CF0FE4">
        <w:rPr>
          <w:b/>
          <w:bCs/>
          <w:sz w:val="32"/>
          <w:szCs w:val="32"/>
        </w:rPr>
        <w:t>Arizo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38D98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F0FE4">
        <w:rPr>
          <w:sz w:val="22"/>
          <w:szCs w:val="22"/>
        </w:rPr>
        <w:t>Arizo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881261B" w:rsidR="00C543C7" w:rsidRDefault="00CF0FE4"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C346E" w14:textId="77777777" w:rsidR="00036F45" w:rsidRDefault="00036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2D9E8F" w:rsidR="004F70A3" w:rsidRPr="00036F45" w:rsidRDefault="004F70A3" w:rsidP="00036F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60166" w14:textId="77777777" w:rsidR="00036F45" w:rsidRDefault="00036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384A" w14:textId="77777777" w:rsidR="00036F45" w:rsidRDefault="00036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DFF5CA" w:rsidR="004F70A3" w:rsidRPr="00036F45" w:rsidRDefault="004F70A3" w:rsidP="00036F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26CC8" w14:textId="77777777" w:rsidR="00036F45" w:rsidRDefault="00036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41887041">
    <w:abstractNumId w:val="3"/>
  </w:num>
  <w:num w:numId="2" w16cid:durableId="910576633">
    <w:abstractNumId w:val="2"/>
  </w:num>
  <w:num w:numId="3" w16cid:durableId="210385767">
    <w:abstractNumId w:val="0"/>
  </w:num>
  <w:num w:numId="4" w16cid:durableId="816070841">
    <w:abstractNumId w:val="4"/>
  </w:num>
  <w:num w:numId="5" w16cid:durableId="1729065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F45"/>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F0FE4"/>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